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6E91" w:rsidRDefault="00531B35">
      <w:r>
        <w:rPr>
          <w:noProof/>
          <w:lang w:val="en-US" w:eastAsia="en-US"/>
        </w:rPr>
        <w:drawing>
          <wp:inline distT="0" distB="0" distL="0" distR="0" wp14:anchorId="22825C0E" wp14:editId="5DF8E50C">
            <wp:extent cx="5943600" cy="18770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B35" w:rsidRDefault="00531B35">
      <w:bookmarkStart w:id="0" w:name="_GoBack"/>
      <w:bookmarkEnd w:id="0"/>
    </w:p>
    <w:p w:rsidR="00531B35" w:rsidRDefault="00531B35">
      <w:r>
        <w:rPr>
          <w:noProof/>
          <w:lang w:val="en-US" w:eastAsia="en-US"/>
        </w:rPr>
        <w:drawing>
          <wp:inline distT="0" distB="0" distL="0" distR="0" wp14:anchorId="14C04C7E" wp14:editId="312FBD5A">
            <wp:extent cx="5943600" cy="189327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21990"/>
                    <a:stretch/>
                  </pic:blipFill>
                  <pic:spPr bwMode="auto">
                    <a:xfrm>
                      <a:off x="0" y="0"/>
                      <a:ext cx="5943600" cy="18932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31B35" w:rsidRDefault="00531B35"/>
    <w:p w:rsidR="00531B35" w:rsidRDefault="00531B35">
      <w:r>
        <w:rPr>
          <w:noProof/>
          <w:lang w:val="en-US" w:eastAsia="en-US"/>
        </w:rPr>
        <w:drawing>
          <wp:inline distT="0" distB="0" distL="0" distR="0" wp14:anchorId="26F2BCDD" wp14:editId="39AE287C">
            <wp:extent cx="5943600" cy="2150533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7164"/>
                    <a:stretch/>
                  </pic:blipFill>
                  <pic:spPr bwMode="auto">
                    <a:xfrm>
                      <a:off x="0" y="0"/>
                      <a:ext cx="5943600" cy="2150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31B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MjAyNTW3MDU0NbFQ0lEKTi0uzszPAykwrAUALqMVXCwAAAA="/>
  </w:docVars>
  <w:rsids>
    <w:rsidRoot w:val="00531B35"/>
    <w:rsid w:val="001E6E91"/>
    <w:rsid w:val="0025706B"/>
    <w:rsid w:val="00531B35"/>
    <w:rsid w:val="00955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7EB21"/>
  <w15:chartTrackingRefBased/>
  <w15:docId w15:val="{B8CE75B3-3399-46B2-A09E-E8C14A16A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Arial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550C9"/>
    <w:pPr>
      <w:spacing w:after="0" w:line="360" w:lineRule="auto"/>
      <w:jc w:val="both"/>
    </w:pPr>
    <w:rPr>
      <w:rFonts w:ascii="Times New Roman" w:hAnsi="Times New Roman" w:cs="Arial"/>
      <w:color w:val="000000"/>
      <w:sz w:val="24"/>
      <w:lang w:val="en-IN"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706B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5706B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706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706B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i Verma</dc:creator>
  <cp:keywords/>
  <dc:description/>
  <cp:lastModifiedBy>Mini Verma</cp:lastModifiedBy>
  <cp:revision>1</cp:revision>
  <dcterms:created xsi:type="dcterms:W3CDTF">2016-09-22T12:17:00Z</dcterms:created>
  <dcterms:modified xsi:type="dcterms:W3CDTF">2016-09-22T13:17:00Z</dcterms:modified>
</cp:coreProperties>
</file>